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hew Green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een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42 Hackberry Rd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greenberg.busines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6727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6/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r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3/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